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3856" w:rsidRPr="004B6F8A" w:rsidRDefault="000D69FA">
      <w:pPr>
        <w:rPr>
          <w:rFonts w:ascii="Calibri" w:hAnsi="Calibri"/>
          <w:b/>
        </w:rPr>
      </w:pPr>
      <w:r>
        <w:rPr>
          <w:noProof/>
          <w:snapToGrid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>
                <wp:simplePos x="0" y="0"/>
                <wp:positionH relativeFrom="page">
                  <wp:posOffset>-121285</wp:posOffset>
                </wp:positionH>
                <wp:positionV relativeFrom="paragraph">
                  <wp:posOffset>-81280</wp:posOffset>
                </wp:positionV>
                <wp:extent cx="7760335" cy="37020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335" cy="370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3856" w:rsidRPr="00073856" w:rsidRDefault="00073856">
                            <w:pPr>
                              <w:jc w:val="center"/>
                              <w:rPr>
                                <w:rFonts w:ascii="Calibri" w:hAnsi="Calibri"/>
                                <w:sz w:val="36"/>
                              </w:rPr>
                            </w:pPr>
                            <w:r w:rsidRPr="00073856">
                              <w:rPr>
                                <w:rFonts w:ascii="Calibri" w:hAnsi="Calibri"/>
                                <w:sz w:val="36"/>
                              </w:rPr>
                              <w:t>INSTRUCCIONES PARA EVALUAR LA BÚSQUEDA DE UN TE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55pt;margin-top:-6.4pt;width:611.05pt;height:29.15pt;z-index:25165568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" stroked="f">
                <v:textbox style="mso-fit-shape-to-text:t">
                  <w:txbxContent>
                    <w:p w:rsidR="00073856" w:rsidRPr="00073856" w:rsidRDefault="00073856">
                      <w:pPr>
                        <w:jc w:val="center"/>
                        <w:rPr>
                          <w:rFonts w:ascii="Calibri" w:hAnsi="Calibri"/>
                          <w:sz w:val="36"/>
                        </w:rPr>
                      </w:pPr>
                      <w:r w:rsidRPr="00073856">
                        <w:rPr>
                          <w:rFonts w:ascii="Calibri" w:hAnsi="Calibri"/>
                          <w:sz w:val="36"/>
                        </w:rPr>
                        <w:t>INSTRUCCIONES PARA EVALUAR LA BÚSQUEDA DE UN TEM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MS Mincho"/>
          <w:b/>
        </w:rPr>
      </w:pP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  <w:color w:val="000000"/>
          <w:sz w:val="22"/>
        </w:rPr>
      </w:pP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</w:rPr>
      </w:pPr>
      <w:r w:rsidRPr="004B6F8A">
        <w:rPr>
          <w:rFonts w:ascii="Calibri" w:hAnsi="Calibri"/>
          <w:b/>
          <w:color w:val="000000"/>
        </w:rPr>
        <w:t xml:space="preserve">¡La búsqueda de un tema para el próximo programa Reflexiones de National PTA está activada! </w:t>
      </w: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  <w:color w:val="000000"/>
        </w:rPr>
      </w:pP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</w:rPr>
      </w:pPr>
      <w:r w:rsidRPr="004B6F8A">
        <w:rPr>
          <w:rFonts w:ascii="Calibri" w:hAnsi="Calibri"/>
          <w:color w:val="000000"/>
        </w:rPr>
        <w:t xml:space="preserve">Se elegirá un tema para la presentación de los niños para inspirar la creatividad y la imaginación de miles de niños en todo el país y en escuelas estadunidenses en el exterior. </w:t>
      </w: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  <w:color w:val="000000"/>
        </w:rPr>
      </w:pPr>
      <w:bookmarkStart w:id="0" w:name="_GoBack"/>
      <w:bookmarkEnd w:id="0"/>
    </w:p>
    <w:p w:rsidR="00073856" w:rsidRPr="004B6F8A" w:rsidRDefault="00073856">
      <w:pPr>
        <w:rPr>
          <w:rFonts w:ascii="Calibri" w:hAnsi="Calibri"/>
        </w:rPr>
      </w:pPr>
      <w:r w:rsidRPr="004B6F8A">
        <w:rPr>
          <w:rFonts w:ascii="Calibri" w:hAnsi="Calibri"/>
          <w:color w:val="000000"/>
        </w:rPr>
        <w:t xml:space="preserve">Solo </w:t>
      </w:r>
      <w:r w:rsidRPr="004B6F8A">
        <w:rPr>
          <w:rFonts w:ascii="Calibri" w:hAnsi="Calibri"/>
          <w:b/>
          <w:color w:val="000000"/>
        </w:rPr>
        <w:t>cinco</w:t>
      </w:r>
      <w:r w:rsidRPr="004B6F8A">
        <w:rPr>
          <w:rFonts w:ascii="Calibri" w:hAnsi="Calibri"/>
          <w:color w:val="000000"/>
        </w:rPr>
        <w:t xml:space="preserve"> finalistas a nivel estatal se elegirán para</w:t>
      </w:r>
      <w:r w:rsidR="004B6F8A" w:rsidRPr="004B6F8A">
        <w:rPr>
          <w:rFonts w:ascii="Calibri" w:hAnsi="Calibri"/>
          <w:color w:val="000000"/>
        </w:rPr>
        <w:t xml:space="preserve"> </w:t>
      </w:r>
      <w:r w:rsidRPr="004B6F8A">
        <w:rPr>
          <w:rFonts w:ascii="Calibri" w:hAnsi="Calibri"/>
          <w:color w:val="000000"/>
        </w:rPr>
        <w:t>pasar a la ronda nacional y un ganador nacional será elegido en febrero. El tema del ganador será usado el siguiente año al próximo (es decir el tema se elige con dos años de anticipación).</w: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rPr>
          <w:rFonts w:ascii="Calibri" w:hAnsi="Calibri"/>
        </w:rPr>
      </w:pPr>
      <w:r w:rsidRPr="004B6F8A">
        <w:rPr>
          <w:rFonts w:ascii="Calibri" w:hAnsi="Calibri"/>
          <w:b/>
        </w:rPr>
        <w:t>Use los comentarios y la escala</w:t>
      </w:r>
      <w:r w:rsidR="004B6F8A">
        <w:rPr>
          <w:rFonts w:ascii="Calibri" w:hAnsi="Calibri"/>
          <w:b/>
        </w:rPr>
        <w:t xml:space="preserve"> </w:t>
      </w:r>
      <w:r w:rsidRPr="004B6F8A">
        <w:rPr>
          <w:rFonts w:ascii="Calibri" w:hAnsi="Calibri"/>
          <w:b/>
        </w:rPr>
        <w:t xml:space="preserve">de abajo para otorgar un puntaje a cada tema de presentación. </w:t>
      </w:r>
    </w:p>
    <w:p w:rsidR="00073856" w:rsidRPr="004B6F8A" w:rsidRDefault="00073856">
      <w:pPr>
        <w:rPr>
          <w:rFonts w:ascii="Calibri" w:hAnsi="Calibri"/>
          <w:b/>
        </w:rPr>
      </w:pPr>
      <w:r w:rsidRPr="004B6F8A">
        <w:rPr>
          <w:rFonts w:ascii="Calibri" w:hAnsi="Calibri"/>
          <w:b/>
        </w:rPr>
        <w:t xml:space="preserve">Envíe su puntaje a </w:t>
      </w:r>
      <w:r w:rsidRPr="004B6F8A">
        <w:rPr>
          <w:rFonts w:ascii="Calibri" w:hAnsi="Calibri"/>
          <w:b/>
          <w:highlight w:val="yellow"/>
        </w:rPr>
        <w:t>&lt;EMAIL&gt;</w:t>
      </w:r>
      <w:r w:rsidRPr="004B6F8A">
        <w:rPr>
          <w:rFonts w:ascii="Calibri" w:hAnsi="Calibri"/>
          <w:b/>
        </w:rPr>
        <w:t xml:space="preserve"> antes del </w:t>
      </w:r>
      <w:r w:rsidRPr="004B6F8A">
        <w:rPr>
          <w:rFonts w:ascii="Calibri" w:hAnsi="Calibri"/>
          <w:b/>
          <w:highlight w:val="yellow"/>
        </w:rPr>
        <w:t>&lt;DATE&gt;</w:t>
      </w:r>
      <w:r w:rsidRPr="004B6F8A">
        <w:rPr>
          <w:rFonts w:ascii="Calibri" w:hAnsi="Calibri"/>
          <w:b/>
        </w:rPr>
        <w:t>.</w:t>
      </w:r>
    </w:p>
    <w:p w:rsidR="00073856" w:rsidRPr="004B6F8A" w:rsidRDefault="00073856">
      <w:pPr>
        <w:spacing w:after="120"/>
        <w:rPr>
          <w:rFonts w:ascii="Calibri" w:hAnsi="Calibri"/>
          <w:b/>
        </w:rPr>
      </w:pPr>
    </w:p>
    <w:p w:rsidR="00073856" w:rsidRPr="004B6F8A" w:rsidRDefault="00073856">
      <w:pPr>
        <w:spacing w:after="120"/>
        <w:rPr>
          <w:rFonts w:ascii="Calibri" w:hAnsi="Calibri"/>
          <w:b/>
          <w:i/>
        </w:rPr>
      </w:pPr>
      <w:r w:rsidRPr="004B6F8A">
        <w:rPr>
          <w:rFonts w:ascii="Calibri" w:hAnsi="Calibri"/>
          <w:b/>
        </w:rPr>
        <w:t>Comentarios: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es </w:t>
      </w:r>
      <w:r w:rsidRPr="004B6F8A">
        <w:rPr>
          <w:rFonts w:ascii="Calibri" w:hAnsi="Calibri"/>
          <w:b/>
        </w:rPr>
        <w:t>único</w:t>
      </w:r>
      <w:r w:rsidRPr="004B6F8A">
        <w:rPr>
          <w:rFonts w:ascii="Calibri" w:hAnsi="Calibri"/>
        </w:rPr>
        <w:t>, inspirador y diferente a los temas del programa pasado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se </w:t>
      </w:r>
      <w:r w:rsidRPr="004B6F8A">
        <w:rPr>
          <w:rFonts w:ascii="Calibri" w:hAnsi="Calibri"/>
          <w:b/>
        </w:rPr>
        <w:t xml:space="preserve">puede centralizar </w:t>
      </w:r>
      <w:r w:rsidRPr="004B6F8A">
        <w:rPr>
          <w:rFonts w:ascii="Calibri" w:hAnsi="Calibri"/>
        </w:rPr>
        <w:t>sin ser demasiado estrecho o demasiado amplio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es </w:t>
      </w:r>
      <w:r w:rsidRPr="004B6F8A">
        <w:rPr>
          <w:rFonts w:ascii="Calibri" w:hAnsi="Calibri"/>
          <w:b/>
        </w:rPr>
        <w:t>claro</w:t>
      </w:r>
      <w:r w:rsidRPr="004B6F8A">
        <w:rPr>
          <w:rFonts w:ascii="Calibri" w:hAnsi="Calibri"/>
        </w:rPr>
        <w:t>, conciso y apropiado para todos los niveles de grados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puede </w:t>
      </w:r>
      <w:r w:rsidRPr="004B6F8A">
        <w:rPr>
          <w:rFonts w:ascii="Calibri" w:hAnsi="Calibri"/>
          <w:b/>
        </w:rPr>
        <w:t>aplicarse</w:t>
      </w:r>
      <w:r w:rsidRPr="004B6F8A">
        <w:rPr>
          <w:rFonts w:ascii="Calibri" w:hAnsi="Calibri"/>
        </w:rPr>
        <w:t xml:space="preserve"> a todas las categorías artísticas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</w:t>
      </w:r>
      <w:r w:rsidRPr="004B6F8A">
        <w:rPr>
          <w:rFonts w:ascii="Calibri" w:hAnsi="Calibri"/>
          <w:b/>
        </w:rPr>
        <w:t>promueve los valores de PTA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será </w:t>
      </w:r>
      <w:r w:rsidRPr="004B6F8A">
        <w:rPr>
          <w:rFonts w:ascii="Calibri" w:hAnsi="Calibri"/>
          <w:b/>
        </w:rPr>
        <w:t>relevante en 2 años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  <w:i/>
        </w:rPr>
      </w:pPr>
      <w:r w:rsidRPr="004B6F8A">
        <w:rPr>
          <w:rFonts w:ascii="Calibri" w:hAnsi="Calibri"/>
          <w:i/>
        </w:rPr>
        <w:t>Los temas pasados o duplicados no serán tenidos en cuenta.</w:t>
      </w:r>
    </w:p>
    <w:p w:rsidR="00073856" w:rsidRPr="004B6F8A" w:rsidRDefault="00073856">
      <w:pPr>
        <w:spacing w:after="120"/>
        <w:ind w:left="720"/>
        <w:rPr>
          <w:rFonts w:ascii="Calibri" w:hAnsi="Calibri"/>
          <w:b/>
          <w:i/>
        </w:rPr>
      </w:pPr>
    </w:p>
    <w:p w:rsidR="00073856" w:rsidRPr="004B6F8A" w:rsidRDefault="00073856">
      <w:pPr>
        <w:spacing w:after="120"/>
        <w:rPr>
          <w:rFonts w:ascii="Calibri" w:hAnsi="Calibri"/>
          <w:b/>
          <w:i/>
        </w:rPr>
      </w:pPr>
      <w:r w:rsidRPr="004B6F8A">
        <w:rPr>
          <w:rFonts w:ascii="Calibri" w:hAnsi="Calibri"/>
          <w:b/>
          <w:i/>
        </w:rPr>
        <w:t>Rango de puntuación: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10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excepcional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8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fuerte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6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apropiado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4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básico/débil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2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menos apropiado</w:t>
      </w:r>
    </w:p>
    <w:p w:rsidR="00073856" w:rsidRPr="004B6F8A" w:rsidRDefault="00073856">
      <w:pPr>
        <w:spacing w:after="120"/>
        <w:rPr>
          <w:rFonts w:ascii="Calibri" w:hAnsi="Calibri"/>
          <w:b/>
        </w:rPr>
      </w:pPr>
      <w:r w:rsidRPr="004B6F8A">
        <w:rPr>
          <w:rFonts w:ascii="Calibri" w:hAnsi="Calibri"/>
          <w:i/>
        </w:rPr>
        <w:t>0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Descalificado</w:t>
      </w:r>
    </w:p>
    <w:p w:rsidR="00073856" w:rsidRPr="004B6F8A" w:rsidRDefault="00073856" w:rsidP="00BE5D45">
      <w:pPr>
        <w:rPr>
          <w:rFonts w:ascii="Calibri" w:hAnsi="Calibri"/>
          <w:sz w:val="22"/>
        </w:rPr>
      </w:pPr>
    </w:p>
    <w:sectPr w:rsidR="00073856" w:rsidRPr="004B6F8A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7C72" w:rsidRPr="00073856" w:rsidRDefault="009B7C72">
      <w:r w:rsidRPr="00073856">
        <w:separator/>
      </w:r>
    </w:p>
  </w:endnote>
  <w:endnote w:type="continuationSeparator" w:id="0">
    <w:p w:rsidR="009B7C72" w:rsidRPr="00073856" w:rsidRDefault="009B7C72">
      <w:r w:rsidRPr="0007385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856" w:rsidRPr="00073856" w:rsidRDefault="000D69FA">
    <w:pPr>
      <w:pStyle w:val="Footer"/>
      <w:tabs>
        <w:tab w:val="clear" w:pos="4320"/>
        <w:tab w:val="clear" w:pos="8640"/>
        <w:tab w:val="left" w:pos="6599"/>
      </w:tabs>
    </w:pPr>
    <w:r>
      <w:rPr>
        <w:noProof/>
        <w:snapToGrid/>
        <w:lang w:val="en-US" w:eastAsia="en-US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196850</wp:posOffset>
          </wp:positionV>
          <wp:extent cx="7771130" cy="1214755"/>
          <wp:effectExtent l="0" t="0" r="0" b="0"/>
          <wp:wrapNone/>
          <wp:docPr id="3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>
                    <a:fillRect/>
                  </a:stretch>
                </pic:blipFill>
                <pic:spPr bwMode="auto">
                  <a:xfrm>
                    <a:off x="0" y="0"/>
                    <a:ext cx="7771130" cy="12147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3856" w:rsidRPr="0007385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7C72" w:rsidRPr="00073856" w:rsidRDefault="009B7C72">
      <w:r w:rsidRPr="00073856">
        <w:separator/>
      </w:r>
    </w:p>
  </w:footnote>
  <w:footnote w:type="continuationSeparator" w:id="0">
    <w:p w:rsidR="009B7C72" w:rsidRPr="00073856" w:rsidRDefault="009B7C72">
      <w:r w:rsidRPr="0007385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856" w:rsidRPr="00073856" w:rsidRDefault="000D69FA">
    <w:pPr>
      <w:pStyle w:val="Header"/>
    </w:pPr>
    <w:r>
      <w:rPr>
        <w:noProof/>
        <w:snapToGrid/>
        <w:lang w:val="en-US" w:eastAsia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1249045</wp:posOffset>
          </wp:positionH>
          <wp:positionV relativeFrom="paragraph">
            <wp:posOffset>-342900</wp:posOffset>
          </wp:positionV>
          <wp:extent cx="3110865" cy="643255"/>
          <wp:effectExtent l="0" t="0" r="0" b="0"/>
          <wp:wrapNone/>
          <wp:docPr id="1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65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73856" w:rsidRPr="00073856" w:rsidRDefault="000D69FA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  <w:r>
      <w:rPr>
        <w:noProof/>
        <w:snapToGrid/>
        <w:lang w:val="en-US" w:eastAsia="en-US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120650</wp:posOffset>
          </wp:positionV>
          <wp:extent cx="7771130" cy="653415"/>
          <wp:effectExtent l="0" t="0" r="0" b="0"/>
          <wp:wrapNone/>
          <wp:docPr id="2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4"/>
                  <a:stretch>
                    <a:fillRect/>
                  </a:stretch>
                </pic:blipFill>
                <pic:spPr bwMode="auto">
                  <a:xfrm>
                    <a:off x="0" y="0"/>
                    <a:ext cx="7771130" cy="6534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cs="Times New Roman" w:hint="default"/>
      </w:rPr>
    </w:lvl>
  </w:abstractNum>
  <w:abstractNum w:abstractNumId="4" w15:restartNumberingAfterBreak="0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color w:val="auto"/>
        <w:sz w:val="20"/>
      </w:rPr>
    </w:lvl>
    <w:lvl w:ilvl="1">
      <w:start w:val="1"/>
      <w:numFmt w:val="none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vlJc w:val="left"/>
      <w:pPr>
        <w:ind w:left="180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vlJc w:val="left"/>
      <w:pPr>
        <w:ind w:left="252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vlJc w:val="left"/>
      <w:pPr>
        <w:ind w:left="3600" w:hanging="360"/>
      </w:pPr>
      <w:rPr>
        <w:rFonts w:ascii="Wingdings" w:hAnsi="Wingdings" w:cs="Times New Roman" w:hint="default"/>
      </w:rPr>
    </w:lvl>
  </w:abstractNum>
  <w:abstractNum w:abstractNumId="8" w15:restartNumberingAfterBreak="0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8505A"/>
    <w:multiLevelType w:val="hybridMultilevel"/>
    <w:tmpl w:val="A914D8DE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16B72BC"/>
    <w:multiLevelType w:val="hybridMultilevel"/>
    <w:tmpl w:val="BC8A7912"/>
    <w:lvl w:ilvl="0" w:tplc="22EE68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6BC01F6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DE41E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218D2A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046426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B1451E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83C57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FB62698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7A0DD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color w:val="auto"/>
        <w:sz w:val="20"/>
      </w:rPr>
    </w:lvl>
    <w:lvl w:ilvl="1">
      <w:start w:val="1"/>
      <w:numFmt w:val="none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vlJc w:val="left"/>
      <w:pPr>
        <w:ind w:left="180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vlJc w:val="left"/>
      <w:pPr>
        <w:ind w:left="252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vlJc w:val="left"/>
      <w:pPr>
        <w:ind w:left="288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vlJc w:val="left"/>
      <w:pPr>
        <w:ind w:left="3960" w:hanging="360"/>
      </w:pPr>
      <w:rPr>
        <w:rFonts w:ascii="Wingdings" w:hAnsi="Wingdings" w:cs="Times New Roman" w:hint="default"/>
      </w:rPr>
    </w:lvl>
  </w:abstractNum>
  <w:abstractNum w:abstractNumId="29" w15:restartNumberingAfterBreak="0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2"/>
  </w:num>
  <w:num w:numId="4">
    <w:abstractNumId w:val="4"/>
  </w:num>
  <w:num w:numId="5">
    <w:abstractNumId w:val="20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2"/>
  </w:num>
  <w:num w:numId="11">
    <w:abstractNumId w:val="35"/>
  </w:num>
  <w:num w:numId="12">
    <w:abstractNumId w:val="28"/>
  </w:num>
  <w:num w:numId="13">
    <w:abstractNumId w:val="11"/>
  </w:num>
  <w:num w:numId="14">
    <w:abstractNumId w:val="39"/>
  </w:num>
  <w:num w:numId="15">
    <w:abstractNumId w:val="38"/>
  </w:num>
  <w:num w:numId="16">
    <w:abstractNumId w:val="21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10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QxNDY3NTcyszRQ0lEKTi0uzszPAykwrAUARa3r0ywAAAA="/>
  </w:docVars>
  <w:rsids>
    <w:rsidRoot w:val="00D60333"/>
    <w:rsid w:val="00026162"/>
    <w:rsid w:val="00045C50"/>
    <w:rsid w:val="0004671C"/>
    <w:rsid w:val="00047570"/>
    <w:rsid w:val="0006787C"/>
    <w:rsid w:val="00073856"/>
    <w:rsid w:val="00077090"/>
    <w:rsid w:val="0009013B"/>
    <w:rsid w:val="000C42A8"/>
    <w:rsid w:val="000D3585"/>
    <w:rsid w:val="000D69FA"/>
    <w:rsid w:val="00156A08"/>
    <w:rsid w:val="001D5598"/>
    <w:rsid w:val="00206611"/>
    <w:rsid w:val="002273CA"/>
    <w:rsid w:val="00236DE2"/>
    <w:rsid w:val="00240801"/>
    <w:rsid w:val="002459C7"/>
    <w:rsid w:val="0026502F"/>
    <w:rsid w:val="00271CCB"/>
    <w:rsid w:val="002746C8"/>
    <w:rsid w:val="00274C7F"/>
    <w:rsid w:val="00280F32"/>
    <w:rsid w:val="002B29B1"/>
    <w:rsid w:val="002F7092"/>
    <w:rsid w:val="00321E04"/>
    <w:rsid w:val="0032269B"/>
    <w:rsid w:val="00346185"/>
    <w:rsid w:val="00355251"/>
    <w:rsid w:val="003621CF"/>
    <w:rsid w:val="00364A0A"/>
    <w:rsid w:val="003A4C9A"/>
    <w:rsid w:val="003C1C6E"/>
    <w:rsid w:val="003C3F37"/>
    <w:rsid w:val="003F659A"/>
    <w:rsid w:val="00435179"/>
    <w:rsid w:val="00461693"/>
    <w:rsid w:val="00496AC0"/>
    <w:rsid w:val="004B6F8A"/>
    <w:rsid w:val="004E52FA"/>
    <w:rsid w:val="0050717F"/>
    <w:rsid w:val="0051018E"/>
    <w:rsid w:val="00520514"/>
    <w:rsid w:val="00534B10"/>
    <w:rsid w:val="0054472A"/>
    <w:rsid w:val="005A0F57"/>
    <w:rsid w:val="005B1A33"/>
    <w:rsid w:val="005C2081"/>
    <w:rsid w:val="005D2AC6"/>
    <w:rsid w:val="00634EE5"/>
    <w:rsid w:val="006358DF"/>
    <w:rsid w:val="006B2F04"/>
    <w:rsid w:val="006B6706"/>
    <w:rsid w:val="006B7629"/>
    <w:rsid w:val="006B7D7E"/>
    <w:rsid w:val="007055E2"/>
    <w:rsid w:val="00724112"/>
    <w:rsid w:val="0076000F"/>
    <w:rsid w:val="00761BDA"/>
    <w:rsid w:val="007647DD"/>
    <w:rsid w:val="007C0D31"/>
    <w:rsid w:val="007C5BF4"/>
    <w:rsid w:val="008145D4"/>
    <w:rsid w:val="00864E06"/>
    <w:rsid w:val="008A4907"/>
    <w:rsid w:val="008A6FE2"/>
    <w:rsid w:val="008A745F"/>
    <w:rsid w:val="008C5E30"/>
    <w:rsid w:val="008C7DD4"/>
    <w:rsid w:val="00967F63"/>
    <w:rsid w:val="00994CC8"/>
    <w:rsid w:val="009B418B"/>
    <w:rsid w:val="009B7C72"/>
    <w:rsid w:val="009E717F"/>
    <w:rsid w:val="00A579BE"/>
    <w:rsid w:val="00A67D2F"/>
    <w:rsid w:val="00A762A0"/>
    <w:rsid w:val="00AD5798"/>
    <w:rsid w:val="00AE5C67"/>
    <w:rsid w:val="00AF190C"/>
    <w:rsid w:val="00B254F7"/>
    <w:rsid w:val="00B26693"/>
    <w:rsid w:val="00B27C85"/>
    <w:rsid w:val="00B472F5"/>
    <w:rsid w:val="00B608B6"/>
    <w:rsid w:val="00B6295E"/>
    <w:rsid w:val="00BA67AA"/>
    <w:rsid w:val="00BA78E4"/>
    <w:rsid w:val="00BB5BFD"/>
    <w:rsid w:val="00BE5D45"/>
    <w:rsid w:val="00C4263B"/>
    <w:rsid w:val="00C43F80"/>
    <w:rsid w:val="00C804A3"/>
    <w:rsid w:val="00CE0281"/>
    <w:rsid w:val="00CF5779"/>
    <w:rsid w:val="00CF6E6A"/>
    <w:rsid w:val="00D06C65"/>
    <w:rsid w:val="00D408E8"/>
    <w:rsid w:val="00D5163F"/>
    <w:rsid w:val="00D60333"/>
    <w:rsid w:val="00D66558"/>
    <w:rsid w:val="00D90A6A"/>
    <w:rsid w:val="00DC13E5"/>
    <w:rsid w:val="00E26BA3"/>
    <w:rsid w:val="00E40466"/>
    <w:rsid w:val="00E869B2"/>
    <w:rsid w:val="00EA1F04"/>
    <w:rsid w:val="00EC1DC4"/>
    <w:rsid w:val="00F20D3F"/>
    <w:rsid w:val="00F44A49"/>
    <w:rsid w:val="00F93C98"/>
    <w:rsid w:val="00F97172"/>
    <w:rsid w:val="00FA2E5C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efaultImageDpi w14:val="0"/>
  <w15:docId w15:val="{3D03925B-EB20-4CE4-B42C-DC5306432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  <w:sz w:val="24"/>
      <w:szCs w:val="24"/>
      <w:lang w:val="es-ES" w:eastAsia="es-AR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"/>
    <w:locked/>
    <w:rPr>
      <w:rFonts w:ascii="Calibri" w:eastAsia="Times New Roman" w:hAnsi="Calibri"/>
      <w:b/>
      <w:kern w:val="32"/>
      <w:sz w:val="32"/>
    </w:rPr>
  </w:style>
  <w:style w:type="character" w:customStyle="1" w:styleId="Ttulo2Car">
    <w:name w:val="Título 2 Car"/>
    <w:uiPriority w:val="9"/>
    <w:semiHidden/>
    <w:locked/>
    <w:rPr>
      <w:rFonts w:ascii="Cambria" w:hAnsi="Cambria"/>
      <w:b/>
      <w:i/>
      <w:sz w:val="2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Lucida Grande" w:hAnsi="Lucida Grande"/>
      <w:sz w:val="18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snapToGrid w:val="0"/>
      <w:color w:val="000000"/>
      <w:sz w:val="24"/>
      <w:szCs w:val="24"/>
      <w:lang w:eastAsia="es-AR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qFormat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locked/>
    <w:rPr>
      <w:rFonts w:ascii="Cambria" w:hAnsi="Cambria"/>
    </w:rPr>
  </w:style>
  <w:style w:type="table" w:styleId="LightGrid-Accent1">
    <w:name w:val="Light Grid Accent 1"/>
    <w:basedOn w:val="TableNormal"/>
    <w:uiPriority w:val="62"/>
    <w:rPr>
      <w:rFonts w:eastAsia="Times New Roman"/>
      <w:snapToGrid w:val="0"/>
      <w:sz w:val="22"/>
      <w:szCs w:val="22"/>
      <w:lang w:val="en-GB"/>
    </w:rPr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</w:style>
  <w:style w:type="table" w:styleId="TableGrid">
    <w:name w:val="Table Grid"/>
    <w:basedOn w:val="TableNormal"/>
    <w:uiPriority w:val="59"/>
    <w:rPr>
      <w:rFonts w:ascii="Times New Roman" w:hAnsi="Times New Roman"/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Pr>
      <w:rFonts w:ascii="Calibri" w:eastAsia="Times New Roman" w:hAnsi="Calibri"/>
      <w:snapToGrid w:val="0"/>
      <w:sz w:val="22"/>
      <w:szCs w:val="22"/>
      <w:lang w:eastAsia="es-AR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9405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5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B9F08-88F4-4827-97DA-2DEC1A67B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PTA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Alvarez, Julie</cp:lastModifiedBy>
  <cp:revision>2</cp:revision>
  <cp:lastPrinted>2017-02-22T15:21:00Z</cp:lastPrinted>
  <dcterms:created xsi:type="dcterms:W3CDTF">2019-09-01T16:09:00Z</dcterms:created>
  <dcterms:modified xsi:type="dcterms:W3CDTF">2019-09-01T16:09:00Z</dcterms:modified>
</cp:coreProperties>
</file>